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and</w:t>
      </w:r>
      <w:r>
        <w:t xml:space="preserve"> </w:t>
      </w:r>
      <w:r>
        <w:t xml:space="preserve">Citation</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w:t>
      </w:r>
      <w:r>
        <w:rPr>
          <w:rStyle w:val="FootnoteReference"/>
        </w:rPr>
        <w:footnoteReference w:id="20"/>
      </w:r>
      <w:r>
        <w:t xml:space="preserve"> </w:t>
      </w:r>
      <w:r>
        <w:t xml:space="preserve">in San Francisco between 2018 and 2024 – the period before, during, and after the COVID-19 Pandemic. Arrest and citation activity decreased before the pandemic, sharply dropped at the outset of the pandemic, and has been consistently low in the post-pandemic.</w:t>
      </w:r>
    </w:p>
    <w:p>
      <w:pPr>
        <w:pStyle w:val="BodyText"/>
      </w:pPr>
      <w:r>
        <w:t xml:space="preserve">In the post-pandemic, arrest/citation levels for almost every class of crime were less than or equal to levels in the pre-pandemic, except for drug sale arrests/citations, which substantially increased. The vast majority of those increased drug sale arrests/citations took place in the Tenderloin. Indeed, the Tenderloin was an exception to the trend of decreasing arrest and citation levels in San Francisco – activity in the district increased in the post-pandemic, with drug sale arrests/citation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citations were geographically concentrated in the Tenderloin district over the six-year analysis period. The left-hand panel depicts the general concentration of arrests/citations in downtown police districts – Northern, Central, Southern, the Tenderloin, and the Mission. However, viewing the geographic trends by district obscures more specific patterns illustrated at a block-level in the right panel. Arrest and citation activity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898418"/>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8984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Citation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citation activity. The greater Tenderloin represents 1.01% of the square miles of San Francisco, but made up 27% of the total arrests/citations in the City during the analysis period. Of the top ten street corners in San Francisco ranked by total arrest and citation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1585"/>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15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Citation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nd citations at the city level. Between February and April 2020 – the immediate outset of the pandemic – monthly arrests/cita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36630"/>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366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and citations is intuitive to some degree, it is less intuitive tha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cita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38668"/>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citation activity in the post-pandemic was driven by a large decrease in traffic violation arrests/citations, down -19.82 a week on average. Arrests/citations for some violent crimes – robbery and assault – also decreased, as did larceny theft arrests/citations.</w:t>
      </w:r>
    </w:p>
    <w:p>
      <w:pPr>
        <w:pStyle w:val="BodyText"/>
      </w:pPr>
      <w:r>
        <w:t xml:space="preserve">In the post-pandemic, homicide, burglary, weapons, and drug-use</w:t>
      </w:r>
      <w:r>
        <w:rPr>
          <w:rStyle w:val="FootnoteReference"/>
        </w:rPr>
        <w:footnoteReference w:id="39"/>
      </w:r>
      <w:r>
        <w:t xml:space="preserve"> </w:t>
      </w:r>
      <w:r>
        <w:t xml:space="preserve">arrests/citations all returned to or else never deviated from pre-pandemic levels. Their average weekly arrest/citation levels in the post-pandemic were not statistically distinguishable from the pre-pandemic.</w:t>
      </w:r>
    </w:p>
    <w:p>
      <w:pPr>
        <w:pStyle w:val="BodyText"/>
      </w:pPr>
      <w:r>
        <w:t xml:space="preserve">Sale of drugs was the only incident category where arrest/citation activity significantly</w:t>
      </w:r>
      <w:r>
        <w:t xml:space="preserve"> </w:t>
      </w:r>
      <w:r>
        <w:rPr>
          <w:b/>
          <w:bCs/>
        </w:rPr>
        <w:t xml:space="preserve">increased</w:t>
      </w:r>
      <w:r>
        <w:t xml:space="preserve"> </w:t>
      </w:r>
      <w:r>
        <w:t xml:space="preserve">in the post-pandemic. Arrests/citations tied to the sale of drugs</w:t>
      </w:r>
      <w:r>
        <w:rPr>
          <w:rStyle w:val="FootnoteReference"/>
        </w:rPr>
        <w:footnoteReference w:id="40"/>
      </w:r>
      <w:r>
        <w:t xml:space="preserve"> </w:t>
      </w:r>
      <w:r>
        <w:t xml:space="preserve">increased by 7.43 a week on average. It is notable that drug sale arrests/citations increased while drug-use arrests/citations seemingly did not.</w:t>
      </w:r>
      <w:r>
        <w:t xml:space="preserve"> </w:t>
      </w:r>
      <w:hyperlink w:anchor="fig-city-changes">
        <w:r>
          <w:rPr>
            <w:rStyle w:val="Hyperlink"/>
          </w:rPr>
          <w:t xml:space="preserve">Figure 4</w:t>
        </w:r>
      </w:hyperlink>
      <w:r>
        <w:t xml:space="preserve"> </w:t>
      </w:r>
      <w:r>
        <w:t xml:space="preserve">shows trends for each arrest/citation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2083"/>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20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4"/>
        </w:tc>
      </w:tr>
    </w:tbl>
    <w:p>
      <w:pPr>
        <w:pStyle w:val="BodyText"/>
      </w:pPr>
      <w:r>
        <w:t xml:space="preserve">In the post-pandemic, 73% of all drug sale arrests/citations in the City took place in the greater Tenderloin. The greater Tenderloin is also the only region in the city where arrest and citation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2418"/>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24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and citations in the post-pandemic, marked by a growing emphasis on drug sale arrests/citations.</w:t>
      </w:r>
      <w:r>
        <w:t xml:space="preserve"> </w:t>
      </w:r>
      <w:hyperlink w:anchor="fig-5">
        <w:r>
          <w:rPr>
            <w:rStyle w:val="Hyperlink"/>
          </w:rPr>
          <w:t xml:space="preserve">Figure 6</w:t>
        </w:r>
      </w:hyperlink>
      <w:r>
        <w:t xml:space="preserve"> </w:t>
      </w:r>
      <w:r>
        <w:t xml:space="preserve">shows that for most arrest/citation types in the greater Tenderloin, average weekly levels were essentially equal in the pre and post-pandemic. Drug use arrests/citations rose on their face, but the increase was not statistically significant, suggesting that the weekly totals were highly variable and not consistently elevated.</w:t>
      </w:r>
    </w:p>
    <w:p>
      <w:pPr>
        <w:pStyle w:val="BodyText"/>
      </w:pPr>
      <w:r>
        <w:t xml:space="preserve">Drug sale arrests/citations saw a large and statistically significant increase, with 6.7 more arrests/cita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0004"/>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00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cita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nd citation activity in the Tenderloin relative to 2018-2020 pre-pandemic trends. The gap in police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5334000" cy="461580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5334000" cy="46158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citations</w:t>
      </w:r>
    </w:p>
    <w:p>
      <w:pPr>
        <w:pStyle w:val="FirstParagraph"/>
      </w:pPr>
      <w:r>
        <w:t xml:space="preserve">In the arrest/citation data, there is a category,</w:t>
      </w:r>
      <w:r>
        <w:t xml:space="preserve"> </w:t>
      </w:r>
      <w:r>
        <w:t xml:space="preserve">“</w:t>
      </w:r>
      <w:r>
        <w:t xml:space="preserve">Drug,</w:t>
      </w:r>
      <w:r>
        <w:t xml:space="preserve">”</w:t>
      </w:r>
      <w:r>
        <w:t xml:space="preserve"> </w:t>
      </w:r>
      <w:r>
        <w:t xml:space="preserve">which contains all drug related offenses. I split this category into two sub-groups – drug sale arrests/citations, and drug use/non sale arrests/citation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citation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001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2e91c"/>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ote that all figures will reference the aggregation of arrests and citations. The two cannot be disaggregated in the data I leverage for this memo. I refer to the aggregate as</w:t>
      </w:r>
      <w:r>
        <w:t xml:space="preserve"> </w:t>
      </w:r>
      <w:r>
        <w:t xml:space="preserve">“</w:t>
      </w:r>
      <w:r>
        <w:t xml:space="preserve">arrests/citations,</w:t>
      </w:r>
      <w:r>
        <w:t xml:space="preserve">”</w:t>
      </w:r>
      <w:r>
        <w:t xml:space="preserve"> </w:t>
      </w:r>
      <w:r>
        <w:t xml:space="preserve">or,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cita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cita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and Citation Trends in San Francisco, 2018-2024</dc:title>
  <dc:creator>Peter Amerkhanian</dc:creator>
  <cp:keywords/>
  <dcterms:created xsi:type="dcterms:W3CDTF">2024-12-11T16:38:09Z</dcterms:created>
  <dcterms:modified xsi:type="dcterms:W3CDTF">2024-12-11T16: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